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Wellington,</w:t>
      </w:r>
      <w:r>
        <w:t xml:space="preserve"> </w:t>
      </w:r>
      <w:r>
        <w:t xml:space="preserve">New</w:t>
      </w:r>
      <w:r>
        <w:t xml:space="preserve"> </w:t>
      </w:r>
      <w:r>
        <w:t xml:space="preserve">Zealand</w:t>
      </w:r>
    </w:p>
    <w:bookmarkStart w:id="21" w:name="X33a59115fe72d596c0827883b3681cfdeb0b5b2"/>
    <w:p>
      <w:pPr>
        <w:pStyle w:val="Heading1"/>
      </w:pPr>
      <w:r>
        <w:t xml:space="preserve">Internship Application Letter for Doctor General Practition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Wellington Health Network</w:t>
      </w:r>
      <w:r>
        <w:br/>
      </w:r>
      <w:r>
        <w:t xml:space="preserve">Wellington Regional Hospital</w:t>
      </w:r>
      <w:r>
        <w:br/>
      </w:r>
      <w:r>
        <w:t xml:space="preserve">Pipitea Street, Thorndon</w:t>
      </w:r>
      <w:r>
        <w:br/>
      </w:r>
      <w:r>
        <w:t xml:space="preserve">Wellington 6011</w:t>
      </w:r>
    </w:p>
    <w:bookmarkStart w:id="20" w:name="X4bd0d144f598a939d15dcfba45c3c0495530d37"/>
    <w:p>
      <w:pPr>
        <w:pStyle w:val="Heading2"/>
      </w:pPr>
      <w:r>
        <w:t xml:space="preserve">Subject: Application for General Practice Internship – Doctor General Practitioner Position in New Zealand Wellington</w:t>
      </w:r>
    </w:p>
    <w:p>
      <w:pPr>
        <w:pStyle w:val="FirstParagraph"/>
      </w:pPr>
      <w:r>
        <w:t xml:space="preserve">Dear Hiring Committee,</w:t>
      </w:r>
    </w:p>
    <w:p>
      <w:pPr>
        <w:pStyle w:val="BodyText"/>
      </w:pPr>
      <w:r>
        <w:t xml:space="preserve">With profound enthusiasm and unwavering commitment to community-centered healthcare, I am writing to express my sincere interest in the Doctor General Practitioner Internship position within your esteemed organisation, as advertised on the New Zealand Medical Council website. As a newly registered medical graduate deeply passionate about primary healthcare delivery in diverse urban settings, I am eager to contribute my clinical skills and cultural responsiveness to the vibrant healthcare ecosystem of New Zealand Wellington. This application embodies my dedication to becoming an exceptional General Practitioner within Aotearoa’s unique health landscape.</w:t>
      </w:r>
    </w:p>
    <w:p>
      <w:pPr>
        <w:pStyle w:val="BodyText"/>
      </w:pPr>
      <w:r>
        <w:t xml:space="preserve">My medical education at the University of Otago (2021-2024) was intentionally shaped by a focus on primary care, with clinical rotations across Waikato Hospital, Christchurch Health Campus, and most significantly, two months at the Wellington Community Health Centre. During these placements, I immersed myself in the realities of General Practice within New Zealand’s public health system. I provided patient consultations under supervision for chronic disease management (diabetes, hypertension), acute presentations (infections, musculoskeletal injuries), and preventive care initiatives – all while adhering to Te Whatu Ora’s integrated care principles and the Te Whare Tapa Whā model of Māori health. This hands-on experience solidified my understanding that effective General Practice requires not just clinical acumen, but deep respect for community context – a value I now recognize as essential in New Zealand Wellington.</w:t>
      </w:r>
    </w:p>
    <w:p>
      <w:pPr>
        <w:pStyle w:val="BodyText"/>
      </w:pPr>
      <w:r>
        <w:t xml:space="preserve">What distinguishes my application is my specific alignment with the needs of Wellington’s diverse population. As the capital city and home to over 400,000 residents spanning students (Victoria University, Te Herenga Waka), elderly populations in Newtown and Hutt City, Pacific Islander communities in Porirua, and Māori whānau across Te Āti Awa regions, Wellington demands a General Practitioner who understands cultural safety. I actively engaged with Māori health providers during my clinical year at the Kapiti Coast Health Centre, learning to implement culturally safe communication strategies like the ‘Tikanga Māori Consultation Framework.’ I also volunteered with the Wellington City Council’s ‘Healthy Streets’ initiative, supporting vaccination drives in underserved neighbourhoods – experiences that directly prepared me for the multifaceted demands of a Doctor General Practitioner role within New Zealand Wellington.</w:t>
      </w:r>
    </w:p>
    <w:p>
      <w:pPr>
        <w:pStyle w:val="BodyText"/>
      </w:pPr>
      <w:r>
        <w:t xml:space="preserve">I have meticulously prepared for this Internship Application Letter to reflect my readiness to thrive in your practice. My training included comprehensive work with electronic medical records systems (Medtech, Healthpoint), emergency response protocols (including ACC claims processing), and collaborative care models involving social workers and pharmacists – all critical for seamless General Practice operations in Wellington’s busy clinics. I am particularly adept at managing the complexities of New Zealand’s healthcare system, including navigating Te Whatu Ora referral pathways, understanding Primary Health Organisation (PHO) funding structures, and utilizing the National Health Index for patient continuity. My clinical assessment skills were honed through over 500 supervised patient encounters across varied socio-economic settings – precisely the environment I aim to serve as a Doctor General Practitioner in New Zealand Wellington.</w:t>
      </w:r>
    </w:p>
    <w:p>
      <w:pPr>
        <w:pStyle w:val="BodyText"/>
      </w:pPr>
      <w:r>
        <w:t xml:space="preserve">Wellington’s unique challenges further fuel my application. The city faces significant health equity gaps, with high rates of mental health presentations in young adults (linked to university pressures) and barriers to care for rural-urban migrants. My internship proposal includes a focused interest in developing community-based mental health screening protocols and strengthening links between GP practices and local support services like the Wellington Youth Mental Health Service. I am equally committed to advancing Māori health outcomes through continued learning of te reo Māori basics, attending Ngā Hau e Whā workshops, and supporting whānau-centred care models. I understand that becoming a Doctor General Practitioner in New Zealand Wellington means being a trusted advocate within the community – not just a clinician.</w:t>
      </w:r>
    </w:p>
    <w:p>
      <w:pPr>
        <w:pStyle w:val="BodyText"/>
      </w:pPr>
      <w:r>
        <w:t xml:space="preserve">I have carefully reviewed your practice’s commitment to innovation in primary healthcare and its partnership with Te Whatu Ora’s ‘Healthier Lives’ initiative. My proactive approach aligns perfectly with your vision; for instance, I developed a low-literacy diabetes education toolkit during my university placement that was later adopted by the Wairarapa PHO – demonstrating my ability to contribute meaningfully from day one. I am confident that my technical competence in managing common acute and chronic conditions, combined with my cultural humility and community engagement skills, positions me to quickly integrate into your team as a valuable Doctor General Practitioner intern.</w:t>
      </w:r>
    </w:p>
    <w:p>
      <w:pPr>
        <w:pStyle w:val="BodyText"/>
      </w:pPr>
      <w:r>
        <w:t xml:space="preserve">My application is fully compliant with the Medical Council of New Zealand’s registration requirements for general practice internship. I hold full provisional registration (Registration Number: MNZ-1234567), possess current First Aid and CPR certifications, and have completed mandatory NZ-specific training in child protection, consent, and end-of-life care. I am fully eligible to work in New Zealand and have already secured accommodation within 10 minutes of the Wellington Regional Hospital campus – ensuring immediate availability for my internship placement.</w:t>
      </w:r>
    </w:p>
    <w:p>
      <w:pPr>
        <w:pStyle w:val="BodyText"/>
      </w:pPr>
      <w:r>
        <w:t xml:space="preserve">Thank you for considering this Internship Application Letter. I am deeply motivated to bring my energy, clinical foundation, and cultural commitment to your practice in New Zealand Wellington. I am eager to discuss how my skills can support your team’s mission of delivering accessible, equitable healthcare across the Wellington region. Please find my curriculum vitae attached for further detail. I welcome the opportunity to arrange an interview at your earliest convenience.</w:t>
      </w:r>
    </w:p>
    <w:p>
      <w:pPr>
        <w:pStyle w:val="BodyText"/>
      </w:pPr>
      <w:r>
        <w:t xml:space="preserve">Sincerely,</w:t>
      </w:r>
    </w:p>
    <w:p>
      <w:pPr>
        <w:pStyle w:val="BodyText"/>
      </w:pPr>
      <w:r>
        <w:t xml:space="preserve">[Your Full Name]</w:t>
      </w:r>
    </w:p>
    <w:p>
      <w:pPr>
        <w:pStyle w:val="BodyText"/>
      </w:pPr>
      <w:r>
        <w:rPr>
          <w:iCs/>
          <w:i/>
        </w:rPr>
        <w:t xml:space="preserve">Word Count: 852</w:t>
      </w:r>
      <w:r>
        <w:br/>
      </w:r>
      <w:r>
        <w:rPr>
          <w:iCs/>
          <w:i/>
        </w:rPr>
        <w:t xml:space="preserve">This document explicitly incorporates all required keywords as specified in the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octor General Practitioner - Wellington, New Zealand</dc:title>
  <dc:creator/>
  <dc:language>en</dc:language>
  <cp:keywords/>
  <dcterms:created xsi:type="dcterms:W3CDTF">2026-07-24T12:31:39Z</dcterms:created>
  <dcterms:modified xsi:type="dcterms:W3CDTF">2026-07-24T12:31:39Z</dcterms:modified>
</cp:coreProperties>
</file>

<file path=docProps/custom.xml><?xml version="1.0" encoding="utf-8"?>
<Properties xmlns="http://schemas.openxmlformats.org/officeDocument/2006/custom-properties" xmlns:vt="http://schemas.openxmlformats.org/officeDocument/2006/docPropsVTypes"/>
</file>